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电机参数"/>
    <w:p>
      <w:pPr>
        <w:pStyle w:val="Heading2"/>
      </w:pPr>
      <w:r>
        <w:rPr>
          <w:rFonts w:hint="eastAsia"/>
        </w:rPr>
        <w:t xml:space="preserve">电机参数</w:t>
      </w:r>
    </w:p>
    <w:bookmarkStart w:id="20" w:name="状态回读"/>
    <w:p>
      <w:pPr>
        <w:pStyle w:val="Heading3"/>
      </w:pPr>
      <w:r>
        <w:rPr>
          <w:rFonts w:hint="eastAsia"/>
        </w:rPr>
        <w:t xml:space="preserve">状态回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ID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角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PID参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最大最小占空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目标角度容错偏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零点位置偏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初始上电所处工作模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自我保护“反应时间”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舵机内部温度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舵机当前电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读舵机当前电流</w:t>
      </w:r>
    </w:p>
    <w:bookmarkEnd w:id="20"/>
    <w:bookmarkStart w:id="21" w:name="控制变量"/>
    <w:p>
      <w:pPr>
        <w:pStyle w:val="Heading3"/>
      </w:pPr>
      <w:r>
        <w:rPr>
          <w:rFonts w:hint="eastAsia"/>
        </w:rPr>
        <w:t xml:space="preserve">控制变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角速度</w:t>
      </w:r>
      <w:r>
        <w:t xml:space="preserve"> </w:t>
      </w:r>
      <w:r>
        <w:rPr>
          <w:rFonts w:hint="eastAsia"/>
        </w:rPr>
        <w:t xml:space="preserve">同启同停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力矩控制</w:t>
      </w:r>
    </w:p>
    <w:bookmarkEnd w:id="21"/>
    <w:bookmarkStart w:id="22" w:name="工作模式"/>
    <w:p>
      <w:pPr>
        <w:pStyle w:val="Heading3"/>
      </w:pPr>
      <w:r>
        <w:rPr>
          <w:rFonts w:hint="eastAsia"/>
        </w:rPr>
        <w:t xml:space="preserve">工作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有限角度控制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多圈大角度控制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连续转动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阻尼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待机模式</w:t>
      </w:r>
    </w:p>
    <w:bookmarkEnd w:id="22"/>
    <w:bookmarkEnd w:id="23"/>
    <w:bookmarkStart w:id="27" w:name="运动控制函数"/>
    <w:p>
      <w:pPr>
        <w:pStyle w:val="Heading2"/>
      </w:pPr>
      <w:r>
        <w:rPr>
          <w:rFonts w:hint="eastAsia"/>
        </w:rPr>
        <w:t xml:space="preserve">运动控制函数</w:t>
      </w:r>
    </w:p>
    <w:bookmarkStart w:id="24" w:name="有限角度控制模式下的转动位置及速度函数"/>
    <w:p>
      <w:pPr>
        <w:pStyle w:val="Heading3"/>
      </w:pPr>
      <w:r>
        <w:rPr>
          <w:rFonts w:hint="eastAsia"/>
        </w:rPr>
        <w:t xml:space="preserve">有限角度控制模式下的转动位置及速度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_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 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参数及解释：</w:t>
      </w:r>
      <w:r>
        <w:t xml:space="preserve"> </w:t>
      </w:r>
      <w:r>
        <w:t xml:space="preserve">&gt; id_num</w:t>
      </w:r>
      <w:r>
        <w:t xml:space="preserve"> </w:t>
      </w:r>
      <w:r>
        <w:t xml:space="preserve">- </w:t>
      </w:r>
      <w:r>
        <w:rPr>
          <w:rFonts w:hint="eastAsia"/>
        </w:rPr>
        <w:t xml:space="preserve">舵机编号范围0~255（除去121,126,127</w:t>
      </w:r>
      <w:r>
        <w:t xml:space="preserve"> </w:t>
      </w:r>
      <w:r>
        <w:rPr>
          <w:rFonts w:hint="eastAsia"/>
        </w:rPr>
        <w:t xml:space="preserve">共253个），默认为0；121（0x79）号为舵机的共同编号（以下统称广播编号），即所有舵机都会响应到控制</w:t>
      </w:r>
      <w:r>
        <w:t xml:space="preserve"> </w:t>
      </w:r>
      <w:r>
        <w:rPr>
          <w:rFonts w:hint="eastAsia"/>
        </w:rPr>
        <w:t xml:space="preserve">指令并执行。</w:t>
      </w:r>
      <w:r>
        <w:t xml:space="preserve"> </w:t>
      </w:r>
      <w:r>
        <w:t xml:space="preserve">&gt; angle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舵机转动角度，可选角度范围为0~270°。</w:t>
      </w:r>
    </w:p>
    <w:p>
      <w:pPr>
        <w:pStyle w:val="BlockText"/>
      </w:pPr>
      <w:r>
        <w:t xml:space="preserve">step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舵机运动步数，该参数可调节转动速度。舵机要达到指定角度分步的次数，以10ms为周期每周期最多运动4度，步数设置为“1”时则以最快速度转动，步数越大速度越低。</w:t>
      </w:r>
    </w:p>
    <w:bookmarkEnd w:id="24"/>
    <w:bookmarkStart w:id="25" w:name="设置转动力矩函数"/>
    <w:p>
      <w:pPr>
        <w:pStyle w:val="Heading3"/>
      </w:pPr>
      <w:r>
        <w:rPr>
          <w:rFonts w:hint="eastAsia"/>
        </w:rPr>
        <w:t xml:space="preserve">设置转动力矩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_torque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rq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参数及解释：</w:t>
      </w:r>
      <w:r>
        <w:t xml:space="preserve"> </w:t>
      </w:r>
      <w:r>
        <w:t xml:space="preserve">&gt; id_num</w:t>
      </w:r>
      <w:r>
        <w:t xml:space="preserve"> </w:t>
      </w:r>
      <w:r>
        <w:t xml:space="preserve">- </w:t>
      </w:r>
      <w:r>
        <w:rPr>
          <w:rFonts w:hint="eastAsia"/>
        </w:rPr>
        <w:t xml:space="preserve">舵机编号，即要设置第几号舵机的连续转动模式下的转动扭矩，这里可以用广播编号</w:t>
      </w:r>
    </w:p>
    <w:p>
      <w:pPr>
        <w:pStyle w:val="BlockText"/>
      </w:pPr>
      <w:r>
        <w:t xml:space="preserve">torque</w:t>
      </w:r>
      <w:r>
        <w:t xml:space="preserve"> </w:t>
      </w:r>
      <w:r>
        <w:t xml:space="preserve">- </w:t>
      </w:r>
      <w:r>
        <w:rPr>
          <w:rFonts w:hint="eastAsia"/>
        </w:rPr>
        <w:t xml:space="preserve">参数范围（-3~3），参数为正，舵机则正转，反之反转。</w:t>
      </w:r>
      <w:r>
        <w:t xml:space="preserve"> </w:t>
      </w:r>
      <w:r>
        <w:rPr>
          <w:rFonts w:hint="eastAsia"/>
        </w:rPr>
        <w:t xml:space="preserve">（参数的绝对值表示力矩的相对大小）</w:t>
      </w:r>
    </w:p>
    <w:bookmarkEnd w:id="25"/>
    <w:bookmarkStart w:id="26" w:name="回读状态get_state"/>
    <w:p>
      <w:pPr>
        <w:pStyle w:val="Heading3"/>
      </w:pPr>
      <w:r>
        <w:rPr>
          <w:rFonts w:hint="eastAsia"/>
        </w:rPr>
        <w:t xml:space="preserve">回读状态（get_state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_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_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_num，int o_m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返回值：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servo_rpar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gle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ngleEx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tesNow</w:t>
      </w:r>
      <w:r>
        <w:rPr>
          <w:rStyle w:val="OperatorTok"/>
        </w:rPr>
        <w:t xml:space="preserve">,];</w:t>
      </w:r>
    </w:p>
    <w:p>
      <w:pPr>
        <w:pStyle w:val="FirstParagraph"/>
      </w:pPr>
      <w:r>
        <w:rPr>
          <w:rFonts w:hint="eastAsia"/>
        </w:rPr>
        <w:t xml:space="preserve">参数解释：</w:t>
      </w:r>
      <w:r>
        <w:t xml:space="preserve"> </w:t>
      </w:r>
      <w:r>
        <w:t xml:space="preserve">&gt;</w:t>
      </w:r>
    </w:p>
    <w:bookmarkEnd w:id="26"/>
    <w:bookmarkEnd w:id="27"/>
    <w:bookmarkStart w:id="28" w:name="运动学反解"/>
    <w:p>
      <w:pPr>
        <w:pStyle w:val="Heading1"/>
      </w:pPr>
      <w:r>
        <w:rPr>
          <w:rFonts w:hint="eastAsia"/>
        </w:rPr>
        <w:t xml:space="preserve">运动学反解</w:t>
      </w:r>
    </w:p>
    <w:p>
      <w:pPr>
        <w:pStyle w:val="FirstParagraph"/>
      </w:pPr>
      <w:r>
        <w:rPr>
          <w:rFonts w:hint="eastAsia"/>
        </w:rPr>
        <w:t xml:space="preserve">对于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±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sSubSup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Sup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对于</w:t>
      </w:r>
      <m:oMath>
        <m:sSub>
          <m:e>
            <m:r>
              <m:t>θ</m:t>
            </m:r>
          </m:e>
          <m:sub>
            <m:r>
              <m:t>4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±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sSubSup>
                              <m:e>
                                <m:r>
                                  <m:t>d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Sup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num>
                      <m:den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对于笔尖坐标系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8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8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8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</m:e>
            </m:m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5</m:t>
                                </m:r>
                              </m:sub>
                            </m:sSub>
                          </m:num>
                          <m:den>
                            <m:r>
                              <m:t>2</m:t>
                            </m:r>
                          </m:den>
                        </m:f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r</m:t>
                </m:r>
                <m:r>
                  <m:t>c</m:t>
                </m:r>
                <m:r>
                  <m:t>t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Sup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bSup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/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B</m:t>
                    </m:r>
                    <m:r>
                      <m:t>D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D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  <m:mr>
              <m:e/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e</m:t>
                    </m:r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并且通过测量得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3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3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05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5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95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则总公式，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映射到驱动舵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公式为：</w:t>
      </w:r>
    </w:p>
    <w:p>
      <w:pPr>
        <w:pStyle w:val="BodyText"/>
      </w:pPr>
      <w:r>
        <w:t xml:space="preserve">$$
    \begin{equation}
    \begin{aligned}
    </w:t>
      </w:r>
      <w:r>
        <w:rPr>
          <w:rFonts w:hint="eastAsia"/>
        </w:rPr>
        <w:t xml:space="preserve">\textbf{（1）}\quad</w:t>
      </w:r>
      <w:r>
        <w:t xml:space="preserve"> &amp;x_{pen} = x_c + \sin\theta_0\,(l_M - l_7\cos\theta_5),\\[1mm]
    &amp;y_{pen} = y_c + \cos\theta_0\,(l_M - l_7\cos\theta_5),\\[1mm]
    &amp;\theta_0 = \arctan\Bigl(\frac{y_c}{\,x_c-\frac{l_5}{2}}\Bigr),\\[1mm]
    &amp;\theta_5 = 180^\circ - \theta_2 - \theta_0,\\[1mm]
    &amp;l_7 = l_6\cos\theta_5,\\[1mm]
    \\[1mm]
    </w:t>
      </w:r>
      <w:r>
        <w:rPr>
          <w:rFonts w:hint="eastAsia"/>
        </w:rPr>
        <w:t xml:space="preserve">\textbf{（2）}\quad</w:t>
      </w:r>
      <w:r>
        <w:t xml:space="preserve"> &amp;x_B = l_1\cos\theta_1,\quad y_B = l_1\sin\theta_1,\\[1mm]
    &amp;x_D = x_{pen} - l_4\cos\theta_4,\quad y_D = y_{pen} - l_4\sin\theta_4,\\[1mm]
    &amp;l_{BD} = \sqrt{(x_D - x_B)^2 + (y_D-y_B)^2},\\[1mm]
    &amp; A_0 = 2\,l_2(x_D - x_B),\\[1mm]
    &amp; B_0 = 2\,l_2(y_D - y_B),\\[1mm]
    &amp; C_0 = l_2^2 + l_{BD}^2 - l_3^2,\\[1mm]
    &amp;\theta_2 = 2\,\arctan\Bigl(\frac{B_0 + \sqrt{A_0^2+B_0^2-C_0^2}}{\,A_0-C_0}\Bigr),\\[1mm]
    \\[1mm]
    </w:t>
      </w:r>
      <w:r>
        <w:rPr>
          <w:rFonts w:hint="eastAsia"/>
        </w:rPr>
        <w:t xml:space="preserve">\textbf{（3）}\quad</w:t>
      </w:r>
      <w:r>
        <w:t xml:space="preserve"> &amp;\theta_1 = 2\arctan\Biggl(\frac{d_1 \;\pm\; \sqrt{\,d_1^2+e_1^2-f_1^2\,}}{\,e_1 - f_1}\Biggr),\\[1mm]
    &amp;\quad d_1 = -2\,l_1\,y_c,\\[1mm]
    &amp;\quad e_1 = -2\,l_1\,x_c,\\[1mm]
    &amp;\quad f_1 = x_c^2 + y_c^2 + l_1^2 - l_2^2,\\[1mm]
    \\[1mm]
    </w:t>
      </w:r>
      <w:r>
        <w:rPr>
          <w:rFonts w:hint="eastAsia"/>
        </w:rPr>
        <w:t xml:space="preserve">\textbf{（4）}\quad</w:t>
      </w:r>
      <w:r>
        <w:t xml:space="preserve"> &amp;\theta_4 = 2\arctan\Biggl(\frac{d_2 \;\pm\; \sqrt{\,d_2^2+e_2^2-f_2^2\,}}{\,e_2 - f_2}\Biggr),\\[1mm]
    &amp;\quad d_2 = -2\,l_3\,y_c,\\[1mm]
    &amp;\quad e_2 = 2\,l_4\,l_5 - 2\,x_c,\\[1mm]
    &amp;\quad f_2 = x_c^2 + y_c^2 + l_4^2 - l_3^2 + l_5^2 - 2\,l_5\,x_c.
    \end{aligned}
    \end{equation}
    $$</w:t>
      </w:r>
    </w:p>
    <w:p>
      <w:pPr>
        <w:pStyle w:val="FirstParagraph"/>
      </w:pPr>
      <w:r>
        <w:rPr>
          <w:rFonts w:hint="eastAsia"/>
        </w:rPr>
        <w:t xml:space="preserve">则根据以上公式可以编写如下代码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n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loat</w:t>
      </w:r>
      <w:r>
        <w:rPr>
          <w:rStyle w:val="CommentTok"/>
        </w:rPr>
        <w:t xml:space="preserve">* </w:t>
      </w:r>
      <w:r>
        <w:rPr>
          <w:rStyle w:val="DocumentationTok"/>
        </w:rPr>
        <w:t xml:space="preserve">cla_angle(float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x_pen,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loat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y_pen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通过笔尖坐标系的坐标计算舵机角度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该函数根据逆运动学公式组计算从笔尖坐标 </w:t>
      </w:r>
      <w:r>
        <w:rPr>
          <w:rStyle w:val="AnnotationTok"/>
        </w:rPr>
        <w:t xml:space="preserve">\((x_{pen},y_{pen})\)</w:t>
      </w:r>
      <w:r>
        <w:rPr>
          <w:rStyle w:val="CommentTok"/>
        </w:rPr>
        <w:t xml:space="preserve"> 到驱动舵机角度 </w:t>
      </w:r>
      <w:r>
        <w:rPr>
          <w:rStyle w:val="AnnotationTok"/>
        </w:rPr>
        <w:t xml:space="preserve">\((\theta_1,\theta_4)\)</w:t>
      </w:r>
      <w:r>
        <w:rPr>
          <w:rStyle w:val="CommentTok"/>
        </w:rPr>
        <w:t xml:space="preserve"> 的映射值。</w:t>
      </w:r>
      <w:r>
        <w:br/>
      </w:r>
      <w:r>
        <w:rPr>
          <w:rStyle w:val="CommentTok"/>
        </w:rPr>
        <w:t xml:space="preserve"> * 公式中涉及的中间变量包括：</w:t>
      </w:r>
      <w:r>
        <w:br/>
      </w:r>
      <w:r>
        <w:rPr>
          <w:rStyle w:val="CommentTok"/>
        </w:rPr>
        <w:t xml:space="preserve"> *   - 对于舵机1（</w:t>
      </w:r>
      <w:r>
        <w:rPr>
          <w:rStyle w:val="AnnotationTok"/>
        </w:rPr>
        <w:t xml:space="preserve">\(\theta_1\)）：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 *        d₁ = -2·l₁·y_c  </w:t>
      </w:r>
      <w:r>
        <w:br/>
      </w:r>
      <w:r>
        <w:rPr>
          <w:rStyle w:val="CommentTok"/>
        </w:rPr>
        <w:t xml:space="preserve"> *        e₁ = -2·l₁·x_c  </w:t>
      </w:r>
      <w:r>
        <w:br/>
      </w:r>
      <w:r>
        <w:rPr>
          <w:rStyle w:val="CommentTok"/>
        </w:rPr>
        <w:t xml:space="preserve"> *        f₁ = x_c² + y_c² + l₁² - l₂²  </w:t>
      </w:r>
      <w:r>
        <w:br/>
      </w:r>
      <w:r>
        <w:rPr>
          <w:rStyle w:val="CommentTok"/>
        </w:rPr>
        <w:t xml:space="preserve"> *        </w:t>
      </w:r>
      <w:r>
        <w:rPr>
          <w:rStyle w:val="AnnotationTok"/>
        </w:rPr>
        <w:t xml:space="preserve">\(\theta_1</w:t>
      </w:r>
      <w:r>
        <w:rPr>
          <w:rStyle w:val="CommentTok"/>
        </w:rPr>
        <w:t xml:space="preserve"> = 2 </w:t>
      </w:r>
      <w:r>
        <w:rPr>
          <w:rStyle w:val="AnnotationTok"/>
        </w:rPr>
        <w:t xml:space="preserve">\arctan\Bigl(\frac{d₁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p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sqrt{d₁^2+e₁^2-f₁^2}}{e₁-f₁}\Bigr)\)</w:t>
      </w:r>
      <w:r>
        <w:br/>
      </w:r>
      <w:r>
        <w:rPr>
          <w:rStyle w:val="CommentTok"/>
        </w:rPr>
        <w:t xml:space="preserve"> *   - 对于舵机4（</w:t>
      </w:r>
      <w:r>
        <w:rPr>
          <w:rStyle w:val="AnnotationTok"/>
        </w:rPr>
        <w:t xml:space="preserve">\(\theta_4\)）：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 *        d₂ = -2·l₃·y_c  </w:t>
      </w:r>
      <w:r>
        <w:br/>
      </w:r>
      <w:r>
        <w:rPr>
          <w:rStyle w:val="CommentTok"/>
        </w:rPr>
        <w:t xml:space="preserve"> *        e₂ = 2·l₄·l₅ - 2·x_c  </w:t>
      </w:r>
      <w:r>
        <w:br/>
      </w:r>
      <w:r>
        <w:rPr>
          <w:rStyle w:val="CommentTok"/>
        </w:rPr>
        <w:t xml:space="preserve"> *        f₂ = x_c² + y_c² + l₄² - l₃² + l₅² - 2·l₅·x_c  </w:t>
      </w:r>
      <w:r>
        <w:br/>
      </w:r>
      <w:r>
        <w:rPr>
          <w:rStyle w:val="CommentTok"/>
        </w:rPr>
        <w:t xml:space="preserve"> *        </w:t>
      </w:r>
      <w:r>
        <w:rPr>
          <w:rStyle w:val="AnnotationTok"/>
        </w:rPr>
        <w:t xml:space="preserve">\(\theta_4</w:t>
      </w:r>
      <w:r>
        <w:rPr>
          <w:rStyle w:val="CommentTok"/>
        </w:rPr>
        <w:t xml:space="preserve"> = 2 arctan</w:t>
      </w:r>
      <w:r>
        <w:rPr>
          <w:rStyle w:val="AnnotationTok"/>
        </w:rPr>
        <w:t xml:space="preserve">\Bigl(\frac{d₂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p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\sqrt{d₂^2+e₂^2-f₂^2}}{e₂-f₂}\Bigr)\)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固定参数根据实际测量得到：</w:t>
      </w:r>
      <w:r>
        <w:br/>
      </w:r>
      <w:r>
        <w:rPr>
          <w:rStyle w:val="CommentTok"/>
        </w:rPr>
        <w:t xml:space="preserve"> *   l₁ = 90,  l₂ = 130,  l₃ = 130,  l₄ = 90,  l₅ = 105,  l₆ = 35,  l_M = 150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x_pen</w:t>
      </w:r>
      <w:r>
        <w:rPr>
          <w:rStyle w:val="CommentTok"/>
        </w:rPr>
        <w:t xml:space="preserve"> 笔尖坐标系的 x 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y_pen</w:t>
      </w:r>
      <w:r>
        <w:rPr>
          <w:rStyle w:val="CommentTok"/>
        </w:rPr>
        <w:t xml:space="preserve"> 笔尖坐标系的 y 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float* 返回一个长度为2的数组，其中 angle[0] 为舵机1角度 θ₁，angle[1] 为舵机4角度 θ₄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la_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_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_p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静态数组保证在函数返回后数据依然有效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ng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固定参数（单位：毫米或其它统一单位）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2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3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4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5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5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6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M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**********************************************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【注意】：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公式中涉及中间变量 x_c, y_c 为工作坐标系坐标，通常由笔尖坐标转换得到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此处为简化计算，假设工作坐标系与笔尖坐标系重合，即：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*********** 计算舵机1角度 θ₁ *****************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₁ = -2 * l₁ * y_c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₁ = -2 * l₁ * x_c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₁ = x_c² + y_c² + l₁² - l₂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判别式，保证根号内非负（若出现负值，则置为0）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crimina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scrimina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iminan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criminan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公式：θ₁ = 2·arctan((d₁ ± √(d₁²+e₁²−f₁²))/(e₁ − f₁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此处选择正号分支，实际应用中可根据需要选择正负分支。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het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a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criminant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*********** 计算舵机4角度 θ₄ *****************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₂ = -2 * l₃ * y_c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₂ = 2 * l₄ * l₅ - 2 * x_c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₂ = x_c² + y_c² + l₄² - l₃² + l₅² - 2 * l₅ * x_c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4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判别式，确保根号下非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iscrimina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scrimina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iminant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criminan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公式：θ₄ = 2·arctan((d₂ ± √(d₂²+e₂²−f₂²))/(e₂ − f₂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同样，这里选择正号分支。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heta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a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criminant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2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*********** 返回计算结果 ******************/</w:t>
      </w:r>
      <w:r>
        <w:br/>
      </w:r>
      <w:r>
        <w:rPr>
          <w:rStyle w:val="NormalTok"/>
        </w:rPr>
        <w:t xml:space="preserve">    ang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ng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_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gl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以上代码实现了函数</w:t>
      </w:r>
      <w:r>
        <w:t xml:space="preserve"> </w:t>
      </w:r>
      <w:r>
        <w:rPr>
          <w:rStyle w:val="VerbatimChar"/>
        </w:rPr>
        <w:t xml:space="preserve">cla_angle</w:t>
      </w:r>
      <w:r>
        <w:rPr>
          <w:rFonts w:hint="eastAsia"/>
        </w:rPr>
        <w:t xml:space="preserve">，通过输入笔尖坐标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e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计算出对应的舵机角度。注释中详细说明了各个中间变量的物理意义和计算公式，便于后续调试和维护。如果需要完善笔尖坐标到工作坐标的转换或更精确地选择双值解，请在此基础上进行扩展。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9:53:57Z</dcterms:created>
  <dcterms:modified xsi:type="dcterms:W3CDTF">2025-03-07T09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